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0730" w:rsidRDefault="00617C22">
      <w:pPr>
        <w:pStyle w:val="Heading1"/>
      </w:pPr>
      <w:bookmarkStart w:id="0" w:name="basic-constraints-lab"/>
      <w:bookmarkEnd w:id="0"/>
      <w:r>
        <w:t>Basic Constraints Lab</w:t>
      </w:r>
    </w:p>
    <w:p w:rsidR="004424C7" w:rsidRPr="004424C7" w:rsidRDefault="004424C7" w:rsidP="004424C7">
      <w:pPr>
        <w:pStyle w:val="BodyText"/>
      </w:pPr>
      <w:bookmarkStart w:id="1" w:name="_GoBack"/>
      <w:bookmarkEnd w:id="1"/>
    </w:p>
    <w:p w:rsidR="00FF0730" w:rsidRDefault="00617C22">
      <w:pPr>
        <w:numPr>
          <w:ilvl w:val="0"/>
          <w:numId w:val="3"/>
        </w:numPr>
      </w:pPr>
      <w:r>
        <w:t xml:space="preserve">Connect to </w:t>
      </w:r>
      <w:hyperlink r:id="rId7" w:anchor="connect-psql">
        <w:r>
          <w:rPr>
            <w:rStyle w:val="Hyperlink"/>
          </w:rPr>
          <w:t>the RDS instance and coffeeshop db</w:t>
        </w:r>
      </w:hyperlink>
    </w:p>
    <w:p w:rsidR="00FF0730" w:rsidRDefault="00617C22">
      <w:pPr>
        <w:numPr>
          <w:ilvl w:val="0"/>
          <w:numId w:val="3"/>
        </w:numPr>
      </w:pPr>
      <w:r>
        <w:t>Load the lab schema with the following command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psql -h &lt;AWS_URL&gt; -p &lt;PORT&gt; -U &lt;USER_NAME&gt; &lt;DB_NAME&gt; -a -f ./labs/resources/sql/basicConstraintsSetup.sql</w:t>
      </w:r>
    </w:p>
    <w:p w:rsidR="00FF0730" w:rsidRDefault="00617C22">
      <w:pPr>
        <w:numPr>
          <w:ilvl w:val="0"/>
          <w:numId w:val="3"/>
        </w:numPr>
      </w:pPr>
      <w:r>
        <w:t xml:space="preserve">We will create the first table, this table shows us the </w:t>
      </w:r>
      <w:r>
        <w:rPr>
          <w:rStyle w:val="VerbatimChar"/>
        </w:rPr>
        <w:t>Check</w:t>
      </w:r>
      <w:r>
        <w:t xml:space="preserve"> constraint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CREATE TABLE CONSTRAINTS.TEST_CHECK(</w:t>
      </w:r>
      <w:r>
        <w:br/>
      </w:r>
      <w:r>
        <w:rPr>
          <w:rStyle w:val="VerbatimChar"/>
        </w:rPr>
        <w:t xml:space="preserve">    NOPE SMALLINT,</w:t>
      </w:r>
      <w:r>
        <w:br/>
      </w:r>
      <w:r>
        <w:rPr>
          <w:rStyle w:val="VerbatimChar"/>
        </w:rPr>
        <w:t xml:space="preserve">    CHECK (NOPE &gt; 0)</w:t>
      </w:r>
      <w:r>
        <w:br/>
      </w:r>
      <w:r>
        <w:rPr>
          <w:rStyle w:val="VerbatimChar"/>
        </w:rPr>
        <w:t>);</w:t>
      </w:r>
    </w:p>
    <w:p w:rsidR="00FF0730" w:rsidRDefault="00617C22">
      <w:pPr>
        <w:numPr>
          <w:ilvl w:val="0"/>
          <w:numId w:val="3"/>
        </w:numPr>
      </w:pPr>
      <w:r>
        <w:t>By default types have some limitations. We can see that by trying to add too big of an integer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LUES (5000000000000);</w:t>
      </w:r>
    </w:p>
    <w:p w:rsidR="00FF0730" w:rsidRDefault="00617C22">
      <w:pPr>
        <w:numPr>
          <w:ilvl w:val="0"/>
          <w:numId w:val="2"/>
        </w:numPr>
      </w:pPr>
      <w:r>
        <w:t>Notice we see...</w:t>
      </w:r>
    </w:p>
    <w:p w:rsidR="00FF0730" w:rsidRDefault="00617C22">
      <w:pPr>
        <w:pStyle w:val="BlockText"/>
        <w:numPr>
          <w:ilvl w:val="0"/>
          <w:numId w:val="2"/>
        </w:numPr>
      </w:pPr>
      <w:r>
        <w:t>ERROR: smallint out of range</w:t>
      </w:r>
    </w:p>
    <w:p w:rsidR="00FF0730" w:rsidRDefault="00617C22">
      <w:pPr>
        <w:numPr>
          <w:ilvl w:val="0"/>
          <w:numId w:val="2"/>
        </w:numPr>
      </w:pPr>
      <w:r>
        <w:t>This is because most types have native constraints.</w:t>
      </w:r>
    </w:p>
    <w:p w:rsidR="00FF0730" w:rsidRDefault="00617C22">
      <w:pPr>
        <w:numPr>
          <w:ilvl w:val="0"/>
          <w:numId w:val="3"/>
        </w:numPr>
      </w:pPr>
      <w:r>
        <w:t>Now let's see what the custom constraint does. Let's try a valid query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LUES (5);</w:t>
      </w:r>
    </w:p>
    <w:p w:rsidR="00FF0730" w:rsidRDefault="00617C22">
      <w:pPr>
        <w:numPr>
          <w:ilvl w:val="0"/>
          <w:numId w:val="2"/>
        </w:numPr>
      </w:pPr>
      <w:r>
        <w:t xml:space="preserve">Notice we see a valid transaction </w:t>
      </w:r>
      <w:r>
        <w:rPr>
          <w:rStyle w:val="VerbatimChar"/>
        </w:rPr>
        <w:t>INSERT 0 1</w:t>
      </w:r>
      <w:r>
        <w:t>.</w:t>
      </w:r>
    </w:p>
    <w:p w:rsidR="00FF0730" w:rsidRDefault="00617C22">
      <w:pPr>
        <w:numPr>
          <w:ilvl w:val="0"/>
          <w:numId w:val="3"/>
        </w:numPr>
      </w:pPr>
      <w:r>
        <w:t>What happens if we try to add an invalid record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</w:t>
      </w:r>
      <w:r>
        <w:rPr>
          <w:rStyle w:val="VerbatimChar"/>
        </w:rPr>
        <w:t>LUES (-5);</w:t>
      </w:r>
    </w:p>
    <w:p w:rsidR="00FF0730" w:rsidRDefault="00617C22">
      <w:pPr>
        <w:numPr>
          <w:ilvl w:val="0"/>
          <w:numId w:val="2"/>
        </w:numPr>
      </w:pPr>
      <w:r>
        <w:t>Notice we see the following error...</w:t>
      </w:r>
    </w:p>
    <w:p w:rsidR="00FF0730" w:rsidRDefault="00617C22">
      <w:pPr>
        <w:pStyle w:val="BlockText"/>
        <w:numPr>
          <w:ilvl w:val="0"/>
          <w:numId w:val="2"/>
        </w:numPr>
      </w:pPr>
      <w:r>
        <w:t>ERROR: new row for relation "test_check" violates check constraint "test_check_nope_check"</w:t>
      </w:r>
    </w:p>
    <w:p w:rsidR="00FF0730" w:rsidRDefault="00617C22">
      <w:pPr>
        <w:numPr>
          <w:ilvl w:val="0"/>
          <w:numId w:val="3"/>
        </w:numPr>
      </w:pPr>
      <w:r>
        <w:t>This error doesn't tell us too much detail. What if we had multiple checks on the same table or even attribute. Let's</w:t>
      </w:r>
      <w:r>
        <w:t xml:space="preserve"> Remove the old constraint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ALTER TABLE CONSTRAINTS.TEST_CHECK DROP CONSTRAINT TEST_CHECK_NOPE_CHECK;</w:t>
      </w:r>
    </w:p>
    <w:p w:rsidR="00FF0730" w:rsidRDefault="00617C22">
      <w:pPr>
        <w:numPr>
          <w:ilvl w:val="0"/>
          <w:numId w:val="2"/>
        </w:numPr>
      </w:pPr>
      <w:r>
        <w:t>And add a couple new ones that have better names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lastRenderedPageBreak/>
        <w:t xml:space="preserve">ALTER TABLE CONSTRAINTS.TEST_CHECK </w:t>
      </w:r>
      <w:r>
        <w:br/>
      </w:r>
      <w:r>
        <w:rPr>
          <w:rStyle w:val="VerbatimChar"/>
        </w:rPr>
        <w:t>ADD CONSTRAINT TOO_LOW CHECK (NOPE &gt; 0),</w:t>
      </w:r>
      <w:r>
        <w:br/>
      </w:r>
      <w:r>
        <w:rPr>
          <w:rStyle w:val="VerbatimChar"/>
        </w:rPr>
        <w:t>ADD CONSTRAINT TOO_HIGH</w:t>
      </w:r>
      <w:r>
        <w:rPr>
          <w:rStyle w:val="VerbatimChar"/>
        </w:rPr>
        <w:t xml:space="preserve"> CHECK (NOPE &lt; 10);</w:t>
      </w:r>
    </w:p>
    <w:p w:rsidR="00FF0730" w:rsidRDefault="00617C22">
      <w:pPr>
        <w:numPr>
          <w:ilvl w:val="0"/>
          <w:numId w:val="2"/>
        </w:numPr>
      </w:pPr>
      <w:r>
        <w:t>Notice the ADD/DROP CONSTRAINT. This is pretty consistent with other SQL conventions.</w:t>
      </w:r>
    </w:p>
    <w:p w:rsidR="00FF0730" w:rsidRDefault="00617C22">
      <w:pPr>
        <w:numPr>
          <w:ilvl w:val="0"/>
          <w:numId w:val="3"/>
        </w:numPr>
      </w:pPr>
      <w:r>
        <w:t>Now let's try adding a couple more test cases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LUES (-5);</w:t>
      </w:r>
    </w:p>
    <w:p w:rsidR="00FF0730" w:rsidRDefault="00617C22">
      <w:pPr>
        <w:numPr>
          <w:ilvl w:val="0"/>
          <w:numId w:val="2"/>
        </w:numPr>
      </w:pPr>
      <w:r>
        <w:t>Should now return</w:t>
      </w:r>
    </w:p>
    <w:p w:rsidR="00FF0730" w:rsidRDefault="00617C22">
      <w:pPr>
        <w:pStyle w:val="BlockText"/>
        <w:numPr>
          <w:ilvl w:val="0"/>
          <w:numId w:val="2"/>
        </w:numPr>
      </w:pPr>
      <w:r>
        <w:t>ERROR: new row for relation "test_c</w:t>
      </w:r>
      <w:r>
        <w:t>heck" violates check constraint "too_low" DETAIL: Failing row contains (-5).</w:t>
      </w:r>
    </w:p>
    <w:p w:rsidR="00FF0730" w:rsidRDefault="00617C22">
      <w:pPr>
        <w:numPr>
          <w:ilvl w:val="0"/>
          <w:numId w:val="2"/>
        </w:numPr>
      </w:pPr>
      <w:r>
        <w:t xml:space="preserve">Notice the </w:t>
      </w:r>
      <w:r>
        <w:rPr>
          <w:rStyle w:val="VerbatimChar"/>
        </w:rPr>
        <w:t>too_low</w:t>
      </w:r>
      <w:r>
        <w:t>. Now let's try too high..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LUES (15);</w:t>
      </w:r>
    </w:p>
    <w:p w:rsidR="00FF0730" w:rsidRDefault="00617C22">
      <w:pPr>
        <w:pStyle w:val="BlockText"/>
        <w:numPr>
          <w:ilvl w:val="0"/>
          <w:numId w:val="2"/>
        </w:numPr>
      </w:pPr>
      <w:r>
        <w:t>ERROR: new row for relation "test_check" violates check constraint "too_high" DETAIL: Failing row contains (15).</w:t>
      </w:r>
    </w:p>
    <w:p w:rsidR="00FF0730" w:rsidRDefault="00617C22">
      <w:pPr>
        <w:numPr>
          <w:ilvl w:val="0"/>
          <w:numId w:val="2"/>
        </w:numPr>
      </w:pPr>
      <w:r>
        <w:t>Names are an extremely important part of writing maintainable code.</w:t>
      </w:r>
    </w:p>
    <w:p w:rsidR="00FF0730" w:rsidRDefault="00617C22">
      <w:pPr>
        <w:numPr>
          <w:ilvl w:val="0"/>
          <w:numId w:val="3"/>
        </w:numPr>
      </w:pPr>
      <w:r>
        <w:t>Now let's add another attribute and create a NOT NULL constraint on that at</w:t>
      </w:r>
      <w:r>
        <w:t>tribute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ALTER TABLE CONSTRAINTS.TEST_CHECK</w:t>
      </w:r>
      <w:r>
        <w:br/>
      </w:r>
      <w:r>
        <w:rPr>
          <w:rStyle w:val="VerbatimChar"/>
        </w:rPr>
        <w:t>ADD COLUMN YUP SMALLINT NOT NULL;</w:t>
      </w:r>
    </w:p>
    <w:p w:rsidR="00FF0730" w:rsidRDefault="00617C22">
      <w:pPr>
        <w:numPr>
          <w:ilvl w:val="0"/>
          <w:numId w:val="2"/>
        </w:numPr>
      </w:pPr>
      <w:r>
        <w:t>but...</w:t>
      </w:r>
    </w:p>
    <w:p w:rsidR="00FF0730" w:rsidRDefault="00617C22">
      <w:pPr>
        <w:pStyle w:val="BlockText"/>
        <w:numPr>
          <w:ilvl w:val="0"/>
          <w:numId w:val="2"/>
        </w:numPr>
      </w:pPr>
      <w:r>
        <w:t>ERROR: column "yup" contains null values</w:t>
      </w:r>
    </w:p>
    <w:p w:rsidR="00FF0730" w:rsidRDefault="00617C22">
      <w:pPr>
        <w:numPr>
          <w:ilvl w:val="0"/>
          <w:numId w:val="2"/>
        </w:numPr>
      </w:pPr>
      <w:r>
        <w:t>Thats because of the leftover value in the table, we can see this by issuing a select query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SELECT * FROM CONSTRAINTS.TEST_CHECK;</w:t>
      </w:r>
    </w:p>
    <w:p w:rsidR="00FF0730" w:rsidRDefault="00617C22">
      <w:pPr>
        <w:pStyle w:val="FirstParagraph"/>
      </w:pPr>
      <w:r>
        <w:t>nope</w:t>
      </w:r>
    </w:p>
    <w:p w:rsidR="00FF0730" w:rsidRDefault="00617C22">
      <w:pPr>
        <w:pStyle w:val="BlockText"/>
      </w:pPr>
      <w:r>
        <w:t>5 (1 row)</w:t>
      </w:r>
    </w:p>
    <w:p w:rsidR="00FF0730" w:rsidRDefault="00617C22">
      <w:pPr>
        <w:pStyle w:val="FirstParagraph"/>
      </w:pPr>
      <w:r>
        <w:t>In the real world we would have to jump through a bunch of hoops to make this fit without losing data, however, since we are in a dev environment let's just blow the data away.</w:t>
      </w:r>
    </w:p>
    <w:p w:rsidR="00FF0730" w:rsidRDefault="00617C22">
      <w:pPr>
        <w:pStyle w:val="SourceCode"/>
      </w:pPr>
      <w:r>
        <w:rPr>
          <w:rStyle w:val="VerbatimChar"/>
        </w:rPr>
        <w:t>DELETE FROM CONSTRAINTS.TEST_CHECK;</w:t>
      </w:r>
    </w:p>
    <w:p w:rsidR="00FF0730" w:rsidRDefault="00617C22">
      <w:pPr>
        <w:pStyle w:val="BlockText"/>
      </w:pPr>
      <w:r>
        <w:t>DELETE 1</w:t>
      </w:r>
    </w:p>
    <w:p w:rsidR="00FF0730" w:rsidRDefault="00617C22">
      <w:pPr>
        <w:pStyle w:val="FirstParagraph"/>
      </w:pPr>
      <w:r>
        <w:t>Then try running i</w:t>
      </w:r>
      <w:r>
        <w:t xml:space="preserve">t again, this time you should see </w:t>
      </w:r>
      <w:r>
        <w:rPr>
          <w:rStyle w:val="VerbatimChar"/>
        </w:rPr>
        <w:t>ALTER TABLE</w:t>
      </w:r>
    </w:p>
    <w:p w:rsidR="00FF0730" w:rsidRDefault="00617C22">
      <w:pPr>
        <w:numPr>
          <w:ilvl w:val="0"/>
          <w:numId w:val="4"/>
        </w:numPr>
      </w:pPr>
      <w:r>
        <w:t>Now let's try adding an both an invalid and a valid entry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(NOPE) VALUES (5);</w:t>
      </w:r>
    </w:p>
    <w:p w:rsidR="00FF0730" w:rsidRDefault="00617C22">
      <w:pPr>
        <w:pStyle w:val="BlockText"/>
        <w:numPr>
          <w:ilvl w:val="0"/>
          <w:numId w:val="2"/>
        </w:numPr>
      </w:pPr>
      <w:r>
        <w:t xml:space="preserve">ERROR: null value in column "yup" violates not-null constraint DETAIL: Failing row contains (15, </w:t>
      </w:r>
      <w:r>
        <w:t>null)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LUES (5, 5);</w:t>
      </w:r>
    </w:p>
    <w:p w:rsidR="00FF0730" w:rsidRDefault="00617C22">
      <w:pPr>
        <w:pStyle w:val="BlockText"/>
        <w:numPr>
          <w:ilvl w:val="0"/>
          <w:numId w:val="2"/>
        </w:numPr>
      </w:pPr>
      <w:r>
        <w:t>INSERT 0 1</w:t>
      </w:r>
    </w:p>
    <w:p w:rsidR="00FF0730" w:rsidRDefault="00617C22">
      <w:pPr>
        <w:numPr>
          <w:ilvl w:val="0"/>
          <w:numId w:val="4"/>
        </w:numPr>
      </w:pPr>
      <w:r>
        <w:t xml:space="preserve">Finally we will look at the </w:t>
      </w:r>
      <w:r>
        <w:rPr>
          <w:rStyle w:val="VerbatimChar"/>
        </w:rPr>
        <w:t>UNIQUE</w:t>
      </w:r>
      <w:r>
        <w:t xml:space="preserve"> constraint. This constraint ensures that the value is only in the table once.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ALTER TABLE CONSTRAINTS.TEST_CHECK ADD CONSTRAINT MUST_BE_UNIQUE UNIQUE (NO</w:t>
      </w:r>
      <w:r>
        <w:rPr>
          <w:rStyle w:val="VerbatimChar"/>
        </w:rPr>
        <w:t>PE, YUP);</w:t>
      </w:r>
    </w:p>
    <w:p w:rsidR="00FF0730" w:rsidRDefault="00617C22">
      <w:pPr>
        <w:numPr>
          <w:ilvl w:val="0"/>
          <w:numId w:val="2"/>
        </w:numPr>
      </w:pPr>
      <w:r>
        <w:t>Now let's try adding a second record with the same values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INSERT INTO CONSTRAINTS.TEST_CHECK VALUES (5, 5);</w:t>
      </w:r>
    </w:p>
    <w:p w:rsidR="00FF0730" w:rsidRDefault="00617C22">
      <w:pPr>
        <w:pStyle w:val="BlockText"/>
        <w:numPr>
          <w:ilvl w:val="0"/>
          <w:numId w:val="2"/>
        </w:numPr>
      </w:pPr>
      <w:r>
        <w:t>ERROR: duplicate key value violates unique constraint "must_be_unique" DETAIL: Key (nope, yup)=(5, 5) already exists.</w:t>
      </w:r>
    </w:p>
    <w:p w:rsidR="00FF0730" w:rsidRDefault="00617C22">
      <w:pPr>
        <w:numPr>
          <w:ilvl w:val="0"/>
          <w:numId w:val="4"/>
        </w:numPr>
      </w:pPr>
      <w:r>
        <w:t>Since we are done with this lab let's clean up</w:t>
      </w:r>
    </w:p>
    <w:p w:rsidR="00FF0730" w:rsidRDefault="00617C22">
      <w:pPr>
        <w:pStyle w:val="SourceCode"/>
        <w:numPr>
          <w:ilvl w:val="0"/>
          <w:numId w:val="2"/>
        </w:numPr>
      </w:pPr>
      <w:r>
        <w:rPr>
          <w:rStyle w:val="VerbatimChar"/>
        </w:rPr>
        <w:t>DROP SCHEMA IF EXISTS CONSTRAINTS CASCADE;</w:t>
      </w:r>
    </w:p>
    <w:sectPr w:rsidR="00FF07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7C22" w:rsidRDefault="00617C22">
      <w:pPr>
        <w:spacing w:after="0"/>
      </w:pPr>
      <w:r>
        <w:separator/>
      </w:r>
    </w:p>
  </w:endnote>
  <w:endnote w:type="continuationSeparator" w:id="0">
    <w:p w:rsidR="00617C22" w:rsidRDefault="00617C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7C22" w:rsidRDefault="00617C22">
      <w:r>
        <w:separator/>
      </w:r>
    </w:p>
  </w:footnote>
  <w:footnote w:type="continuationSeparator" w:id="0">
    <w:p w:rsidR="00617C22" w:rsidRDefault="00617C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BA5083"/>
    <w:multiLevelType w:val="multilevel"/>
    <w:tmpl w:val="C262E5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6968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866827E"/>
    <w:multiLevelType w:val="multilevel"/>
    <w:tmpl w:val="E6DC0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24C7"/>
    <w:rsid w:val="004E29B3"/>
    <w:rsid w:val="00590D07"/>
    <w:rsid w:val="00617C22"/>
    <w:rsid w:val="00784D58"/>
    <w:rsid w:val="008D6863"/>
    <w:rsid w:val="00B86B75"/>
    <w:rsid w:val="00BC48D5"/>
    <w:rsid w:val="00C36279"/>
    <w:rsid w:val="00E315A3"/>
    <w:rsid w:val="00FF07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17BA6"/>
  <w15:docId w15:val="{CBEEF4A5-212D-4BBC-87EB-5A87D9C7F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file:///C:\Users\Gary\Dropbox%20(Personal)\CSCC_WD%20Innovations\A0-Nationwide%20Incumbent\Foundational%20Courses\DatabaseSQL\Git\psql-getting-started-master\labs\creating_rds_instance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5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ry Clark</dc:creator>
  <cp:lastModifiedBy>Gary Clark</cp:lastModifiedBy>
  <cp:revision>2</cp:revision>
  <dcterms:created xsi:type="dcterms:W3CDTF">2018-04-12T22:34:00Z</dcterms:created>
  <dcterms:modified xsi:type="dcterms:W3CDTF">2018-04-12T22:34:00Z</dcterms:modified>
</cp:coreProperties>
</file>